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0EF28"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bookmarkStart w:id="0" w:name="_GoBack"/>
      <w:bookmarkEnd w:id="0"/>
    </w:p>
    <w:p w14:paraId="6C23811C"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1CF620" w14:textId="4362BFF1" w:rsidR="004213CA" w:rsidRPr="006B314E" w:rsidRDefault="006B314E"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US" w:bidi="en-US"/>
        </w:rPr>
      </w:pPr>
      <w:r>
        <w:rPr>
          <w:rFonts w:eastAsia="Arial"/>
          <w:lang w:val="en-GB"/>
        </w:rPr>
        <w:t>[DATE]</w:t>
      </w:r>
    </w:p>
    <w:p w14:paraId="571AF347"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F3D9D6"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F8C7EE"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D2AB0">
        <w:rPr>
          <w:rFonts w:eastAsia="Arial"/>
          <w:lang w:val="en-US" w:eastAsia="en-US" w:bidi="en-US"/>
        </w:rPr>
        <w:t>Contact Name</w:t>
      </w:r>
    </w:p>
    <w:p w14:paraId="4B1A9920"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D2AB0">
        <w:rPr>
          <w:rFonts w:eastAsia="Arial"/>
          <w:lang w:val="en-US" w:eastAsia="en-US" w:bidi="en-US"/>
        </w:rPr>
        <w:t>Address</w:t>
      </w:r>
    </w:p>
    <w:p w14:paraId="56714C25"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D2AB0">
        <w:rPr>
          <w:rFonts w:eastAsia="Arial"/>
          <w:lang w:val="en-US" w:eastAsia="en-US" w:bidi="en-US"/>
        </w:rPr>
        <w:t>Address2</w:t>
      </w:r>
      <w:r w:rsidRPr="002D2AB0">
        <w:rPr>
          <w:rFonts w:eastAsia="Arial"/>
          <w:lang w:val="en-US" w:eastAsia="en-US" w:bidi="en-US"/>
        </w:rPr>
        <w:tab/>
      </w:r>
    </w:p>
    <w:p w14:paraId="09F1A6BA" w14:textId="0074DBD6" w:rsidR="002D2AB0" w:rsidRPr="002D2AB0" w:rsidRDefault="002D2AB0"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D2AB0">
        <w:rPr>
          <w:rFonts w:eastAsia="Arial"/>
          <w:lang w:val="en-US" w:eastAsia="en-US" w:bidi="en-US"/>
        </w:rPr>
        <w:t>Post Code</w:t>
      </w:r>
      <w:r w:rsidR="006B314E">
        <w:rPr>
          <w:rFonts w:eastAsia="Arial"/>
          <w:lang w:val="en-US" w:eastAsia="en-US" w:bidi="en-US"/>
        </w:rPr>
        <w:t>/Zip Code</w:t>
      </w:r>
    </w:p>
    <w:p w14:paraId="4A7F47C7"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0FF175F0"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3D462718" w14:textId="1009E90A" w:rsidR="004213CA" w:rsidRPr="002D2AB0" w:rsidRDefault="006B314E"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3F7883" w:rsidRPr="002D2AB0">
        <w:rPr>
          <w:rFonts w:ascii="Times New Roman" w:eastAsia="Arial" w:hAnsi="Times New Roman" w:cs="Times New Roman"/>
          <w:b/>
          <w:sz w:val="24"/>
          <w:szCs w:val="24"/>
          <w:lang w:val="en-US" w:eastAsia="en-US" w:bidi="en-US"/>
        </w:rPr>
        <w:t xml:space="preserve">: </w:t>
      </w:r>
      <w:r w:rsidR="003F7883" w:rsidRPr="002D2AB0">
        <w:rPr>
          <w:rStyle w:val="HTMLTypewriter"/>
          <w:rFonts w:ascii="Times New Roman" w:eastAsia="Arial" w:hAnsi="Times New Roman" w:cs="Times New Roman"/>
          <w:b/>
          <w:sz w:val="24"/>
          <w:szCs w:val="24"/>
          <w:lang w:val="en-US" w:eastAsia="en-US" w:bidi="en-US"/>
        </w:rPr>
        <w:t xml:space="preserve">RENEWAL OF </w:t>
      </w:r>
      <w:r w:rsidR="00EE4FD5" w:rsidRPr="002D2AB0">
        <w:rPr>
          <w:rStyle w:val="HTMLTypewriter"/>
          <w:rFonts w:ascii="Times New Roman" w:eastAsia="Arial" w:hAnsi="Times New Roman" w:cs="Times New Roman"/>
          <w:b/>
          <w:sz w:val="24"/>
          <w:szCs w:val="24"/>
          <w:lang w:val="en-US" w:eastAsia="en-US" w:bidi="en-US"/>
        </w:rPr>
        <w:t>TENANCY</w:t>
      </w:r>
    </w:p>
    <w:p w14:paraId="47569252"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F381C05"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697C98E"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D2AB0">
        <w:rPr>
          <w:rFonts w:eastAsia="Arial"/>
          <w:color w:val="000000"/>
          <w:lang w:val="en-US" w:eastAsia="en-US" w:bidi="en-US"/>
        </w:rPr>
        <w:t>Dear [CONTACT NAME],</w:t>
      </w:r>
    </w:p>
    <w:p w14:paraId="081C08FB" w14:textId="77777777" w:rsidR="004213CA" w:rsidRPr="002D2AB0" w:rsidRDefault="004213CA"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914818" w14:textId="23C0895A" w:rsidR="004213CA" w:rsidRPr="002D2AB0" w:rsidRDefault="006B314E"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Please be advised that this letter confirms that we wish to renew our tenancy of </w:t>
      </w:r>
      <w:r w:rsidR="003F7883" w:rsidRPr="002D2AB0">
        <w:rPr>
          <w:rFonts w:ascii="Times New Roman" w:eastAsia="Arial" w:hAnsi="Times New Roman" w:cs="Times New Roman"/>
          <w:sz w:val="24"/>
          <w:szCs w:val="24"/>
          <w:lang w:val="en-US" w:eastAsia="en-US" w:bidi="en-US"/>
        </w:rPr>
        <w:t>[ADDRESS] for a</w:t>
      </w:r>
      <w:r w:rsidR="009A227D" w:rsidRPr="002D2AB0">
        <w:rPr>
          <w:rFonts w:ascii="Times New Roman" w:eastAsia="Arial" w:hAnsi="Times New Roman" w:cs="Times New Roman"/>
          <w:sz w:val="24"/>
          <w:szCs w:val="24"/>
          <w:lang w:val="en-US" w:eastAsia="en-US" w:bidi="en-US"/>
        </w:rPr>
        <w:t>n</w:t>
      </w:r>
      <w:r w:rsidR="003F7883" w:rsidRPr="002D2AB0">
        <w:rPr>
          <w:rFonts w:ascii="Times New Roman" w:eastAsia="Arial" w:hAnsi="Times New Roman" w:cs="Times New Roman"/>
          <w:sz w:val="24"/>
          <w:szCs w:val="24"/>
          <w:lang w:val="en-US" w:eastAsia="en-US" w:bidi="en-US"/>
        </w:rPr>
        <w:t xml:space="preserve"> </w:t>
      </w:r>
      <w:r w:rsidR="00EE4FD5" w:rsidRPr="002D2AB0">
        <w:rPr>
          <w:rFonts w:ascii="Times New Roman" w:eastAsia="Arial" w:hAnsi="Times New Roman" w:cs="Times New Roman"/>
          <w:sz w:val="24"/>
          <w:szCs w:val="24"/>
          <w:lang w:val="en-US" w:eastAsia="en-US" w:bidi="en-US"/>
        </w:rPr>
        <w:t>additional</w:t>
      </w:r>
      <w:r w:rsidR="003F7883" w:rsidRPr="002D2AB0">
        <w:rPr>
          <w:rFonts w:ascii="Times New Roman" w:eastAsia="Arial" w:hAnsi="Times New Roman" w:cs="Times New Roman"/>
          <w:sz w:val="24"/>
          <w:szCs w:val="24"/>
          <w:lang w:val="en-US" w:eastAsia="en-US" w:bidi="en-US"/>
        </w:rPr>
        <w:t xml:space="preserve"> </w:t>
      </w:r>
      <w:r w:rsidR="00EE4FD5" w:rsidRPr="002D2AB0">
        <w:rPr>
          <w:rFonts w:ascii="Times New Roman" w:eastAsia="Arial" w:hAnsi="Times New Roman" w:cs="Times New Roman"/>
          <w:sz w:val="24"/>
          <w:szCs w:val="24"/>
          <w:lang w:val="en-US" w:eastAsia="en-US" w:bidi="en-US"/>
        </w:rPr>
        <w:t>period</w:t>
      </w:r>
      <w:r w:rsidR="003F7883" w:rsidRPr="002D2AB0">
        <w:rPr>
          <w:rFonts w:ascii="Times New Roman" w:eastAsia="Arial" w:hAnsi="Times New Roman" w:cs="Times New Roman"/>
          <w:sz w:val="24"/>
          <w:szCs w:val="24"/>
          <w:lang w:val="en-US" w:eastAsia="en-US" w:bidi="en-US"/>
        </w:rPr>
        <w:t xml:space="preserve"> of [NUMBER] years</w:t>
      </w:r>
      <w:r>
        <w:rPr>
          <w:rFonts w:ascii="Times New Roman" w:eastAsia="Arial" w:hAnsi="Times New Roman" w:cs="Times New Roman"/>
          <w:sz w:val="24"/>
          <w:szCs w:val="24"/>
          <w:lang w:val="en-US" w:eastAsia="en-US" w:bidi="en-US"/>
        </w:rPr>
        <w:t>/months.</w:t>
      </w:r>
    </w:p>
    <w:p w14:paraId="7E87A26C" w14:textId="77777777" w:rsidR="004213CA" w:rsidRPr="002D2AB0" w:rsidRDefault="004213CA"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D7C615" w14:textId="03C8EDCD" w:rsidR="004213CA" w:rsidRPr="002D2AB0" w:rsidRDefault="003F7883"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2D2AB0">
        <w:rPr>
          <w:rFonts w:ascii="Times New Roman" w:eastAsia="Arial" w:hAnsi="Times New Roman" w:cs="Times New Roman"/>
          <w:sz w:val="24"/>
          <w:szCs w:val="24"/>
          <w:lang w:val="en-US" w:eastAsia="en-US" w:bidi="en-US"/>
        </w:rPr>
        <w:t xml:space="preserve">Please </w:t>
      </w:r>
      <w:r w:rsidR="006B314E">
        <w:rPr>
          <w:rFonts w:ascii="Times New Roman" w:eastAsia="Arial" w:hAnsi="Times New Roman" w:cs="Times New Roman"/>
          <w:sz w:val="24"/>
          <w:szCs w:val="24"/>
          <w:lang w:val="en-US" w:eastAsia="en-US" w:bidi="en-US"/>
        </w:rPr>
        <w:t>provide us with the new renewed rental amount that would be due at month end and any additional contractual terms due to renewal.</w:t>
      </w:r>
    </w:p>
    <w:p w14:paraId="27D6D0C6"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13F7CB" w14:textId="4D03044D" w:rsidR="004213CA" w:rsidRPr="002D2AB0" w:rsidRDefault="006B314E"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r w:rsidR="003F7883" w:rsidRPr="002D2AB0">
        <w:rPr>
          <w:rFonts w:eastAsia="Arial"/>
          <w:lang w:val="en-US" w:eastAsia="en-US" w:bidi="en-US"/>
        </w:rPr>
        <w:t>,</w:t>
      </w:r>
    </w:p>
    <w:p w14:paraId="54162BF8"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A1A16E"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BAFF15"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D8A7DE"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AC9DF5"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D2AB0">
        <w:rPr>
          <w:rFonts w:eastAsia="Arial"/>
          <w:lang w:val="en-US" w:eastAsia="en-US" w:bidi="en-US"/>
        </w:rPr>
        <w:t>[YOUR NAME]</w:t>
      </w:r>
    </w:p>
    <w:p w14:paraId="03347D3A"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D2AB0">
        <w:rPr>
          <w:rFonts w:eastAsia="Arial"/>
          <w:color w:val="000000"/>
          <w:lang w:val="en-US" w:eastAsia="en-US" w:bidi="en-US"/>
        </w:rPr>
        <w:t>[YOUR TITLE]</w:t>
      </w:r>
    </w:p>
    <w:p w14:paraId="0FB4C20C"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D2AB0">
        <w:rPr>
          <w:rFonts w:eastAsia="Arial"/>
          <w:color w:val="000000"/>
          <w:lang w:val="en-US" w:eastAsia="en-US" w:bidi="en-US"/>
        </w:rPr>
        <w:t>[YOUR PHONE NUMBER]</w:t>
      </w:r>
    </w:p>
    <w:p w14:paraId="24850963" w14:textId="77777777" w:rsidR="004213CA" w:rsidRPr="002D2AB0" w:rsidRDefault="003F7883"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D2AB0">
        <w:rPr>
          <w:rFonts w:eastAsia="Arial"/>
          <w:color w:val="000000"/>
          <w:lang w:val="en-US" w:eastAsia="en-US" w:bidi="en-US"/>
        </w:rPr>
        <w:t xml:space="preserve">[YOUREMAIL@YOURCOMPANY.COM] </w:t>
      </w:r>
    </w:p>
    <w:p w14:paraId="1EC5E496" w14:textId="77777777" w:rsidR="004213CA" w:rsidRPr="002D2AB0" w:rsidRDefault="004213CA" w:rsidP="002D2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DF0082" w14:textId="77777777" w:rsidR="004213CA" w:rsidRPr="002D2AB0" w:rsidRDefault="004213CA" w:rsidP="002D2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sectPr w:rsidR="004213CA" w:rsidRPr="002D2AB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E59CD" w14:textId="77777777" w:rsidR="00627CA1" w:rsidRDefault="00627CA1">
      <w:r>
        <w:separator/>
      </w:r>
    </w:p>
  </w:endnote>
  <w:endnote w:type="continuationSeparator" w:id="0">
    <w:p w14:paraId="13F4C338" w14:textId="77777777" w:rsidR="00627CA1" w:rsidRDefault="00627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F5E5" w14:textId="77777777" w:rsidR="004213CA" w:rsidRDefault="003F78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E0016C0" w14:textId="77777777" w:rsidR="004213CA" w:rsidRDefault="003F78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475A54F" w14:textId="77777777" w:rsidR="004213CA" w:rsidRDefault="003F78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0538E5C" w14:textId="77777777" w:rsidR="004213CA" w:rsidRDefault="00D03E0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F788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3F177" w14:textId="77777777" w:rsidR="00627CA1" w:rsidRDefault="00627CA1">
      <w:r>
        <w:separator/>
      </w:r>
    </w:p>
  </w:footnote>
  <w:footnote w:type="continuationSeparator" w:id="0">
    <w:p w14:paraId="649DAC97" w14:textId="77777777" w:rsidR="00627CA1" w:rsidRDefault="00627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0DBDC" w14:textId="77777777" w:rsidR="004213CA" w:rsidRDefault="004213C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N7A0NjA1NjI2tTBS0lEKTi0uzszPAykwqgUAwjafZywAAAA="/>
    <w:docVar w:name="Description" w:val="This particular legal document or agreement of assignment is used to assist with the exercising option to renew lease.  See other legal documents that you may be interested in at https://www.templateguru.co.za/templates/legal/"/>
    <w:docVar w:name="Excerpt" w:val="RE: RENEWAL OF TENANCY_x000a_Dear [CONTACT NAME],_x000a_Please be advised that this letter confirms that we wish to renew our tenancy of [ADDRESS] for_x000a_an additional period of [NUMBER] years/months._x000a_Please provide us with the new renewed rental amount that would be due at month end and any_x000a_additional contractual terms due to renewal."/>
    <w:docVar w:name="Tags" w:val="lease agreements, confidentiality, entrepreneur, legal documents, entrepreneurship, independent, cancellation, lessee, lessor, board resolution, demostration, software, equipment, exercising option to renew lease template,  exercising option to renew lease  example"/>
  </w:docVars>
  <w:rsids>
    <w:rsidRoot w:val="004213CA"/>
    <w:rsid w:val="002D2AB0"/>
    <w:rsid w:val="003F7883"/>
    <w:rsid w:val="004213CA"/>
    <w:rsid w:val="004959F5"/>
    <w:rsid w:val="004C7787"/>
    <w:rsid w:val="00627CA1"/>
    <w:rsid w:val="006B314E"/>
    <w:rsid w:val="0093559D"/>
    <w:rsid w:val="009A227D"/>
    <w:rsid w:val="009A3C5B"/>
    <w:rsid w:val="00A51C68"/>
    <w:rsid w:val="00D03E07"/>
    <w:rsid w:val="00E47E6E"/>
    <w:rsid w:val="00EB279F"/>
    <w:rsid w:val="00EE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A3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2</Words>
  <Characters>394</Characters>
  <Application>Microsoft Office Word</Application>
  <DocSecurity>0</DocSecurity>
  <Lines>3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1T07:36:00Z</dcterms:created>
  <dcterms:modified xsi:type="dcterms:W3CDTF">2019-10-21T19:12:00Z</dcterms:modified>
  <cp:category/>
</cp:coreProperties>
</file>